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74F68EE8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421F30">
        <w:rPr>
          <w:rFonts w:ascii="Times New Roman" w:hAnsi="Times New Roman" w:cs="Times New Roman"/>
          <w:sz w:val="24"/>
          <w:szCs w:val="24"/>
        </w:rPr>
        <w:t>5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Heap Sort</w:t>
      </w:r>
    </w:p>
    <w:p w14:paraId="64EBC9B3" w14:textId="66C809B2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30508381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Main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1BD1C794" w14:textId="62444D58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59E238D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key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{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8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3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7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4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6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6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4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3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97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;</w:t>
      </w:r>
    </w:p>
    <w:p w14:paraId="56AB027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98A8D2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Heap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heap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5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3572AE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214B54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key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length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7F7C5AA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key[i]);</w:t>
      </w:r>
    </w:p>
    <w:p w14:paraId="60AFD43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46E6BA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B24955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apSor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58158B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E35038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12D426F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FE8511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Node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3E7B940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5EAC50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A96953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3DE7EEE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;</w:t>
      </w:r>
    </w:p>
    <w:p w14:paraId="05C4A7B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4625611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B8CB46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FF282C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590DE1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1A42C1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23C0FC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) {</w:t>
      </w:r>
    </w:p>
    <w:p w14:paraId="6535F937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;</w:t>
      </w:r>
    </w:p>
    <w:p w14:paraId="62A6AE7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F7FCBE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54BDE0A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360B6B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Heap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004F80D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[] array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50DE46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maxSize, currentSiz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1006E1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88CE17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max) {</w:t>
      </w:r>
    </w:p>
    <w:p w14:paraId="1FB2ECE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maxSize = max;</w:t>
      </w:r>
    </w:p>
    <w:p w14:paraId="2E37AB5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currentSize 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8B464C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array =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maxSize +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2B8BB13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919586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C622D3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Full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6D6D1B6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currentSize == maxSize;</w:t>
      </w:r>
    </w:p>
    <w:p w14:paraId="0DC10D6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22BA08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EBB184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asLeftChil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) {</w:t>
      </w:r>
    </w:p>
    <w:p w14:paraId="0A9FAB4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i &lt;= currentSize;</w:t>
      </w:r>
    </w:p>
    <w:p w14:paraId="2A7A4E7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121AB69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3B9B61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asRightChil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) {</w:t>
      </w:r>
    </w:p>
    <w:p w14:paraId="368C174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i +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lt;= currentSize;</w:t>
      </w:r>
    </w:p>
    <w:p w14:paraId="3765E72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B62376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1F57CD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nser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</w:t>
      </w:r>
    </w:p>
    <w:p w14:paraId="21C3CE1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Full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6FC68E8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F572ED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EAC6E0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805FBC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array[++currentSize] =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data);</w:t>
      </w:r>
    </w:p>
    <w:p w14:paraId="1898D717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ickleU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urrentSize);</w:t>
      </w:r>
    </w:p>
    <w:p w14:paraId="3A80401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65273E5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D8F923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7E8C5B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7F685E7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ickleU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) {</w:t>
      </w:r>
    </w:p>
    <w:p w14:paraId="077BC93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rent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i /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2E2CB6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bottom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array[i];</w:t>
      </w:r>
    </w:p>
    <w:p w14:paraId="41A0E28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41F989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 &gt;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array[parent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&lt;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botto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5B2E4F4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array[i] = array[parent];</w:t>
      </w:r>
    </w:p>
    <w:p w14:paraId="1AA4DA0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i = parent;</w:t>
      </w:r>
    </w:p>
    <w:p w14:paraId="414DC41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parent = i /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F6990D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FE71937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FBF564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array[i] = bottom;</w:t>
      </w:r>
    </w:p>
    <w:p w14:paraId="3A5CDE7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7CE854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8DC6BD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emov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6B219F3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oot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array[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03E532A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array[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 = array[currentSize--];</w:t>
      </w:r>
    </w:p>
    <w:p w14:paraId="0AD61E3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ickleDow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35312F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350BF49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root;</w:t>
      </w:r>
    </w:p>
    <w:p w14:paraId="26B2EA5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8D41EB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CABEF0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trickleDow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) {</w:t>
      </w:r>
    </w:p>
    <w:p w14:paraId="2AFEE75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 top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array[i];</w:t>
      </w:r>
    </w:p>
    <w:p w14:paraId="0FFDED1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argerChil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B7D683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512FBA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asLeftChil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)) {</w:t>
      </w:r>
    </w:p>
    <w:p w14:paraId="344D76C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ftChild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i;</w:t>
      </w:r>
    </w:p>
    <w:p w14:paraId="1AD1CDB1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ightChild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leftChild +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DCCB14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0B9D08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asRightChil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) &amp;&amp; array[rightChild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&gt; array[leftChild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6382907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largerChild = rightChild;</w:t>
      </w:r>
    </w:p>
    <w:p w14:paraId="22ECAD2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6CBC549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1005018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largerChild = leftChild;</w:t>
      </w:r>
    </w:p>
    <w:p w14:paraId="2B17D95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4CF94415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11B5A7E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o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&gt;= array[largerChild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 {</w:t>
      </w:r>
    </w:p>
    <w:p w14:paraId="00F8283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reak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B2A5AE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2EF3DB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1F1F984F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array[i] = array[largerChild];</w:t>
      </w:r>
    </w:p>
    <w:p w14:paraId="1A22C7B9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i = largerChild;</w:t>
      </w:r>
    </w:p>
    <w:p w14:paraId="4354C07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567D71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1BB45D7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array[i] = top;</w:t>
      </w:r>
    </w:p>
    <w:p w14:paraId="717331B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B481BB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5D1A1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heapSor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36BDFA7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currentSize; i &gt;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--) {</w:t>
      </w:r>
    </w:p>
    <w:p w14:paraId="313F27A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Node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max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remove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EE061B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array[currentSize +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 = max;</w:t>
      </w:r>
    </w:p>
    <w:p w14:paraId="6111B0F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EBE43B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isplay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43819AB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73DA7D6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735C9A1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isplayHeap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290BDB9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5CB39C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0752DEA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Sorted Heap Tree (Ascending): 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A6F2593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= maxSize; i++) {</w:t>
      </w:r>
    </w:p>
    <w:p w14:paraId="250161C1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array[i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10FEB6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    </w:t>
      </w:r>
    </w:p>
    <w:p w14:paraId="1AC784EC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34320C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421F3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14D8AB2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46CEBA30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Sorted Heap Tree (Descending): 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3C9901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maxSize; i &gt;= </w:t>
      </w:r>
      <w:r w:rsidRPr="00421F3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--) {</w:t>
      </w:r>
    </w:p>
    <w:p w14:paraId="66A99539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array[i]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Data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+ 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2CEA7DE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}    </w:t>
      </w:r>
    </w:p>
    <w:p w14:paraId="1D0AA24D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C0135B8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21F3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421F3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421F3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576B434" w14:textId="77777777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328E4C2" w14:textId="4E45519C" w:rsidR="00421F30" w:rsidRPr="00421F30" w:rsidRDefault="00421F30" w:rsidP="00140934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ind w:left="567" w:hanging="567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21F3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6019BEF" w14:textId="5458BAC3" w:rsidR="00421F30" w:rsidRDefault="00421F30" w:rsidP="00421F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01AF04" w14:textId="5FCA106C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65E4E309" w14:textId="6857AFBC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421F3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6FDB490" wp14:editId="43280E94">
            <wp:extent cx="3600000" cy="975701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975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50CB2"/>
    <w:multiLevelType w:val="hybridMultilevel"/>
    <w:tmpl w:val="639A8C88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9"/>
  </w:num>
  <w:num w:numId="13">
    <w:abstractNumId w:val="0"/>
  </w:num>
  <w:num w:numId="14">
    <w:abstractNumId w:val="7"/>
  </w:num>
  <w:num w:numId="15">
    <w:abstractNumId w:val="16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rgUAXNc8fCwAAAA="/>
  </w:docVars>
  <w:rsids>
    <w:rsidRoot w:val="00567CE9"/>
    <w:rsid w:val="0006114E"/>
    <w:rsid w:val="000A66C4"/>
    <w:rsid w:val="00140934"/>
    <w:rsid w:val="001E1B22"/>
    <w:rsid w:val="002B39FD"/>
    <w:rsid w:val="003F5EDD"/>
    <w:rsid w:val="00421F30"/>
    <w:rsid w:val="005360BB"/>
    <w:rsid w:val="005407B7"/>
    <w:rsid w:val="00540C42"/>
    <w:rsid w:val="00567CE9"/>
    <w:rsid w:val="0057705B"/>
    <w:rsid w:val="005A2A44"/>
    <w:rsid w:val="005A5A59"/>
    <w:rsid w:val="0062495F"/>
    <w:rsid w:val="006315F9"/>
    <w:rsid w:val="00643CA0"/>
    <w:rsid w:val="00650E2D"/>
    <w:rsid w:val="006B76C9"/>
    <w:rsid w:val="0071640E"/>
    <w:rsid w:val="007E2675"/>
    <w:rsid w:val="008D3B2E"/>
    <w:rsid w:val="008E7F07"/>
    <w:rsid w:val="00977965"/>
    <w:rsid w:val="00993DFB"/>
    <w:rsid w:val="009A7DD5"/>
    <w:rsid w:val="00A45028"/>
    <w:rsid w:val="00A61971"/>
    <w:rsid w:val="00A95200"/>
    <w:rsid w:val="00B95600"/>
    <w:rsid w:val="00BD5043"/>
    <w:rsid w:val="00C269F0"/>
    <w:rsid w:val="00C37D13"/>
    <w:rsid w:val="00CF6C43"/>
    <w:rsid w:val="00D443EC"/>
    <w:rsid w:val="00D5519C"/>
    <w:rsid w:val="00DD2525"/>
    <w:rsid w:val="00E35F12"/>
    <w:rsid w:val="00EA72D4"/>
    <w:rsid w:val="00EB2715"/>
    <w:rsid w:val="00EC4493"/>
    <w:rsid w:val="00F44DEA"/>
    <w:rsid w:val="00F8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8</cp:revision>
  <cp:lastPrinted>2022-03-25T16:04:00Z</cp:lastPrinted>
  <dcterms:created xsi:type="dcterms:W3CDTF">2022-03-25T15:58:00Z</dcterms:created>
  <dcterms:modified xsi:type="dcterms:W3CDTF">2022-03-25T16:06:00Z</dcterms:modified>
</cp:coreProperties>
</file>